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B94D2" w14:textId="7075DA05" w:rsidR="00F7735D" w:rsidRDefault="007E618D" w:rsidP="00F7735D">
      <w:pPr>
        <w:pStyle w:val="H1"/>
        <w:spacing w:before="0"/>
      </w:pPr>
      <w:r>
        <w:t>Suggested Asbestos Register</w:t>
      </w:r>
      <w:r w:rsidR="001F7541">
        <w:t xml:space="preserve"> 2019</w:t>
      </w:r>
    </w:p>
    <w:tbl>
      <w:tblPr>
        <w:tblStyle w:val="bizops1"/>
        <w:tblW w:w="13311" w:type="dxa"/>
        <w:tblLook w:val="04A0" w:firstRow="1" w:lastRow="0" w:firstColumn="1" w:lastColumn="0" w:noHBand="0" w:noVBand="1"/>
      </w:tblPr>
      <w:tblGrid>
        <w:gridCol w:w="2662"/>
        <w:gridCol w:w="2662"/>
        <w:gridCol w:w="1566"/>
        <w:gridCol w:w="1096"/>
        <w:gridCol w:w="2662"/>
        <w:gridCol w:w="2663"/>
      </w:tblGrid>
      <w:tr w:rsidR="00DA66F1" w14:paraId="16EB5FC5" w14:textId="77777777" w:rsidTr="007E61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311" w:type="dxa"/>
            <w:gridSpan w:val="6"/>
            <w:vAlign w:val="center"/>
          </w:tcPr>
          <w:p w14:paraId="20B33B01" w14:textId="3CC6EC31" w:rsidR="00DA66F1" w:rsidRDefault="007E618D" w:rsidP="007E618D">
            <w:pPr>
              <w:pStyle w:val="text"/>
              <w:jc w:val="left"/>
              <w:rPr>
                <w:lang w:eastAsia="en-AU"/>
              </w:rPr>
            </w:pPr>
            <w:r>
              <w:rPr>
                <w:lang w:eastAsia="en-AU"/>
              </w:rPr>
              <w:t>ASBESTOS REGISTER</w:t>
            </w:r>
          </w:p>
        </w:tc>
      </w:tr>
      <w:tr w:rsidR="00183A25" w14:paraId="23C1A056" w14:textId="77777777" w:rsidTr="007E618D">
        <w:tc>
          <w:tcPr>
            <w:tcW w:w="6890" w:type="dxa"/>
            <w:gridSpan w:val="3"/>
          </w:tcPr>
          <w:p w14:paraId="5E7C8481" w14:textId="6CB318A3" w:rsidR="00183A25" w:rsidRPr="00183A25" w:rsidRDefault="007E618D" w:rsidP="00183A25">
            <w:pPr>
              <w:pStyle w:val="text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Work site</w:t>
            </w:r>
            <w:r w:rsidR="00183A25">
              <w:rPr>
                <w:b/>
                <w:lang w:eastAsia="en-AU"/>
              </w:rPr>
              <w:t>:</w:t>
            </w:r>
          </w:p>
        </w:tc>
        <w:tc>
          <w:tcPr>
            <w:tcW w:w="6421" w:type="dxa"/>
            <w:gridSpan w:val="3"/>
          </w:tcPr>
          <w:p w14:paraId="13EA6F6F" w14:textId="317A9F9F" w:rsidR="00183A25" w:rsidRPr="00183A25" w:rsidRDefault="007E618D" w:rsidP="00DA66F1">
            <w:pPr>
              <w:pStyle w:val="text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Name of Competent Person</w:t>
            </w:r>
            <w:r w:rsidR="00183A25" w:rsidRPr="00183A25">
              <w:rPr>
                <w:b/>
                <w:lang w:eastAsia="en-AU"/>
              </w:rPr>
              <w:t>:</w:t>
            </w:r>
          </w:p>
        </w:tc>
      </w:tr>
      <w:tr w:rsidR="007E618D" w14:paraId="51E8F6DF" w14:textId="77777777" w:rsidTr="002A26F1">
        <w:tc>
          <w:tcPr>
            <w:tcW w:w="2662" w:type="dxa"/>
            <w:shd w:val="clear" w:color="auto" w:fill="DBE5F1" w:themeFill="accent1" w:themeFillTint="33"/>
            <w:vAlign w:val="center"/>
          </w:tcPr>
          <w:p w14:paraId="374285C9" w14:textId="01A9A619" w:rsidR="007E618D" w:rsidRDefault="007E618D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Date of Identification</w:t>
            </w:r>
          </w:p>
        </w:tc>
        <w:tc>
          <w:tcPr>
            <w:tcW w:w="2662" w:type="dxa"/>
            <w:shd w:val="clear" w:color="auto" w:fill="DBE5F1" w:themeFill="accent1" w:themeFillTint="33"/>
            <w:vAlign w:val="center"/>
          </w:tcPr>
          <w:p w14:paraId="0E133C3A" w14:textId="3424A766" w:rsidR="007E618D" w:rsidRDefault="007E618D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Type of Asbestos</w:t>
            </w:r>
          </w:p>
        </w:tc>
        <w:tc>
          <w:tcPr>
            <w:tcW w:w="2662" w:type="dxa"/>
            <w:gridSpan w:val="2"/>
            <w:shd w:val="clear" w:color="auto" w:fill="DBE5F1" w:themeFill="accent1" w:themeFillTint="33"/>
            <w:vAlign w:val="center"/>
          </w:tcPr>
          <w:p w14:paraId="12FA2622" w14:textId="4A7F1068" w:rsidR="007E618D" w:rsidRDefault="007E618D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Condition of Asbestos</w:t>
            </w:r>
          </w:p>
        </w:tc>
        <w:tc>
          <w:tcPr>
            <w:tcW w:w="2662" w:type="dxa"/>
            <w:shd w:val="clear" w:color="auto" w:fill="DBE5F1" w:themeFill="accent1" w:themeFillTint="33"/>
            <w:vAlign w:val="center"/>
          </w:tcPr>
          <w:p w14:paraId="2195AE82" w14:textId="29080E95" w:rsidR="007E618D" w:rsidRDefault="007E618D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Specific Location of Asbestos</w:t>
            </w:r>
          </w:p>
        </w:tc>
        <w:tc>
          <w:tcPr>
            <w:tcW w:w="2663" w:type="dxa"/>
            <w:shd w:val="clear" w:color="auto" w:fill="DBE5F1" w:themeFill="accent1" w:themeFillTint="33"/>
            <w:vAlign w:val="center"/>
          </w:tcPr>
          <w:p w14:paraId="40A9ECA9" w14:textId="6CB692DA" w:rsidR="007E618D" w:rsidRDefault="007E618D" w:rsidP="007E618D">
            <w:pPr>
              <w:pStyle w:val="text"/>
              <w:jc w:val="center"/>
              <w:rPr>
                <w:b/>
                <w:lang w:eastAsia="en-AU"/>
              </w:rPr>
            </w:pPr>
            <w:r>
              <w:rPr>
                <w:b/>
                <w:lang w:eastAsia="en-AU"/>
              </w:rPr>
              <w:t>Is this an inaccessible area?</w:t>
            </w:r>
          </w:p>
        </w:tc>
      </w:tr>
      <w:tr w:rsidR="002A26F1" w14:paraId="3DFD5118" w14:textId="77777777" w:rsidTr="007E618D">
        <w:tc>
          <w:tcPr>
            <w:tcW w:w="2662" w:type="dxa"/>
            <w:vAlign w:val="center"/>
          </w:tcPr>
          <w:p w14:paraId="0B0F2B31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5FF8A4E1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gridSpan w:val="2"/>
            <w:vAlign w:val="center"/>
          </w:tcPr>
          <w:p w14:paraId="60DA40C6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2FF3E17E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3" w:type="dxa"/>
            <w:vAlign w:val="center"/>
          </w:tcPr>
          <w:p w14:paraId="3A1E7863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2A26F1" w14:paraId="035E70E3" w14:textId="77777777" w:rsidTr="007E618D">
        <w:tc>
          <w:tcPr>
            <w:tcW w:w="2662" w:type="dxa"/>
            <w:vAlign w:val="center"/>
          </w:tcPr>
          <w:p w14:paraId="1B6BF6D1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17E86235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gridSpan w:val="2"/>
            <w:vAlign w:val="center"/>
          </w:tcPr>
          <w:p w14:paraId="490C3A29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7520057E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3" w:type="dxa"/>
            <w:vAlign w:val="center"/>
          </w:tcPr>
          <w:p w14:paraId="687FA15E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2A26F1" w14:paraId="0A530F7E" w14:textId="77777777" w:rsidTr="007E618D">
        <w:tc>
          <w:tcPr>
            <w:tcW w:w="2662" w:type="dxa"/>
            <w:vAlign w:val="center"/>
          </w:tcPr>
          <w:p w14:paraId="744144FB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0700512A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gridSpan w:val="2"/>
            <w:vAlign w:val="center"/>
          </w:tcPr>
          <w:p w14:paraId="32367507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6E344CEE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3" w:type="dxa"/>
            <w:vAlign w:val="center"/>
          </w:tcPr>
          <w:p w14:paraId="677839EC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2A26F1" w14:paraId="11C54372" w14:textId="77777777" w:rsidTr="007E618D">
        <w:tc>
          <w:tcPr>
            <w:tcW w:w="2662" w:type="dxa"/>
            <w:vAlign w:val="center"/>
          </w:tcPr>
          <w:p w14:paraId="26485A94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40C7B8A1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gridSpan w:val="2"/>
            <w:vAlign w:val="center"/>
          </w:tcPr>
          <w:p w14:paraId="4902E2A9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0EBE55FF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3" w:type="dxa"/>
            <w:vAlign w:val="center"/>
          </w:tcPr>
          <w:p w14:paraId="36F5E0FE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bookmarkStart w:id="0" w:name="_GoBack"/>
        <w:bookmarkEnd w:id="0"/>
      </w:tr>
      <w:tr w:rsidR="002A26F1" w14:paraId="790F083A" w14:textId="77777777" w:rsidTr="007E618D">
        <w:tc>
          <w:tcPr>
            <w:tcW w:w="2662" w:type="dxa"/>
            <w:vAlign w:val="center"/>
          </w:tcPr>
          <w:p w14:paraId="756F7138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4F5766D5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gridSpan w:val="2"/>
            <w:vAlign w:val="center"/>
          </w:tcPr>
          <w:p w14:paraId="6710CC06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0A6FE96F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3" w:type="dxa"/>
            <w:vAlign w:val="center"/>
          </w:tcPr>
          <w:p w14:paraId="025B0658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2A26F1" w14:paraId="252F3A54" w14:textId="77777777" w:rsidTr="007E618D">
        <w:tc>
          <w:tcPr>
            <w:tcW w:w="2662" w:type="dxa"/>
            <w:vAlign w:val="center"/>
          </w:tcPr>
          <w:p w14:paraId="749C4FA9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2BA8F092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gridSpan w:val="2"/>
            <w:vAlign w:val="center"/>
          </w:tcPr>
          <w:p w14:paraId="0B21D35B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2BB5F405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3" w:type="dxa"/>
            <w:vAlign w:val="center"/>
          </w:tcPr>
          <w:p w14:paraId="7E5F32DD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2A26F1" w14:paraId="60E62D9D" w14:textId="77777777" w:rsidTr="007E618D">
        <w:tc>
          <w:tcPr>
            <w:tcW w:w="2662" w:type="dxa"/>
            <w:vAlign w:val="center"/>
          </w:tcPr>
          <w:p w14:paraId="2FC25513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4D468880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gridSpan w:val="2"/>
            <w:vAlign w:val="center"/>
          </w:tcPr>
          <w:p w14:paraId="25EF8519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70D1C774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3" w:type="dxa"/>
            <w:vAlign w:val="center"/>
          </w:tcPr>
          <w:p w14:paraId="3ADD8FE6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  <w:tr w:rsidR="002A26F1" w14:paraId="1C19E739" w14:textId="77777777" w:rsidTr="007E618D">
        <w:tc>
          <w:tcPr>
            <w:tcW w:w="2662" w:type="dxa"/>
            <w:vAlign w:val="center"/>
          </w:tcPr>
          <w:p w14:paraId="07495140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22BEC3A4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gridSpan w:val="2"/>
            <w:vAlign w:val="center"/>
          </w:tcPr>
          <w:p w14:paraId="0B6437AF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2" w:type="dxa"/>
            <w:vAlign w:val="center"/>
          </w:tcPr>
          <w:p w14:paraId="1EB8E488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  <w:tc>
          <w:tcPr>
            <w:tcW w:w="2663" w:type="dxa"/>
            <w:vAlign w:val="center"/>
          </w:tcPr>
          <w:p w14:paraId="3623F279" w14:textId="77777777" w:rsidR="002A26F1" w:rsidRDefault="002A26F1" w:rsidP="007E618D">
            <w:pPr>
              <w:pStyle w:val="text"/>
              <w:jc w:val="center"/>
              <w:rPr>
                <w:b/>
                <w:lang w:eastAsia="en-AU"/>
              </w:rPr>
            </w:pPr>
          </w:p>
        </w:tc>
      </w:tr>
    </w:tbl>
    <w:p w14:paraId="747D5419" w14:textId="77777777" w:rsidR="00E66980" w:rsidRDefault="00E66980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bookmarkStart w:id="1" w:name="_Toc7888385"/>
      <w:r>
        <w:br w:type="page"/>
      </w:r>
    </w:p>
    <w:p w14:paraId="07C7E304" w14:textId="77777777" w:rsidR="00DA66F1" w:rsidRDefault="00DA66F1" w:rsidP="00F43F53">
      <w:pPr>
        <w:pStyle w:val="H2"/>
        <w:sectPr w:rsidR="00DA66F1" w:rsidSect="00DA66F1">
          <w:headerReference w:type="default" r:id="rId7"/>
          <w:footerReference w:type="default" r:id="rId8"/>
          <w:headerReference w:type="first" r:id="rId9"/>
          <w:footerReference w:type="first" r:id="rId10"/>
          <w:pgSz w:w="16838" w:h="11906" w:orient="landscape" w:code="9"/>
          <w:pgMar w:top="1985" w:right="1758" w:bottom="1701" w:left="1985" w:header="1021" w:footer="680" w:gutter="0"/>
          <w:cols w:space="708"/>
          <w:docGrid w:linePitch="360"/>
        </w:sectPr>
      </w:pPr>
    </w:p>
    <w:p w14:paraId="27F4A719" w14:textId="77777777" w:rsidR="00502206" w:rsidRDefault="00502206" w:rsidP="00502206"/>
    <w:p w14:paraId="018D2FA4" w14:textId="3FA31631" w:rsidR="00F43F53" w:rsidRDefault="00F43F53" w:rsidP="00F43F53">
      <w:pPr>
        <w:pStyle w:val="H2"/>
      </w:pPr>
      <w:r>
        <w:t>References</w:t>
      </w:r>
      <w:bookmarkEnd w:id="1"/>
    </w:p>
    <w:p w14:paraId="20695EDA" w14:textId="77777777" w:rsidR="00F43F53" w:rsidRDefault="00F43F53" w:rsidP="00F43F53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568947C" w14:textId="77777777" w:rsidR="00F43F53" w:rsidRDefault="00F43F53" w:rsidP="00F43F53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11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36DD1AEC" w14:textId="77777777" w:rsidR="00F43F53" w:rsidRPr="0060480F" w:rsidRDefault="00F43F53" w:rsidP="005D2D39">
      <w:pPr>
        <w:pStyle w:val="text"/>
        <w:rPr>
          <w:lang w:eastAsia="en-AU"/>
        </w:rPr>
      </w:pPr>
    </w:p>
    <w:sectPr w:rsidR="00F43F53" w:rsidRPr="0060480F" w:rsidSect="00942C00">
      <w:pgSz w:w="16838" w:h="11906" w:orient="landscape" w:code="9"/>
      <w:pgMar w:top="1985" w:right="1758" w:bottom="1701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0E1207" w14:textId="77777777" w:rsidR="00491F6A" w:rsidRDefault="00491F6A" w:rsidP="00036C36">
      <w:r>
        <w:separator/>
      </w:r>
    </w:p>
  </w:endnote>
  <w:endnote w:type="continuationSeparator" w:id="0">
    <w:p w14:paraId="1690F20D" w14:textId="77777777" w:rsidR="00491F6A" w:rsidRDefault="00491F6A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491F6A" w:rsidP="00660396">
          <w:pPr>
            <w:pStyle w:val="foot-black"/>
          </w:pPr>
          <w:sdt>
            <w:sdtPr>
              <w:id w:val="31692211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2011093068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7D3B8321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B23F3A">
            <w:rPr>
              <w:color w:val="BFBFBF" w:themeColor="background1" w:themeShade="BF"/>
            </w:rPr>
            <w:t xml:space="preserve">  </w:t>
          </w:r>
          <w:r w:rsidR="00B23F3A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47987CD3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B23F3A">
            <w:t xml:space="preserve"> </w:t>
          </w:r>
          <w:r w:rsidR="00B23F3A">
            <w:rPr>
              <w:color w:val="BFBFBF" w:themeColor="background1" w:themeShade="BF"/>
            </w:rPr>
            <w:t>Group Project</w:t>
          </w:r>
        </w:p>
      </w:tc>
      <w:tc>
        <w:tcPr>
          <w:tcW w:w="2540" w:type="dxa"/>
          <w:vAlign w:val="bottom"/>
        </w:tcPr>
        <w:p w14:paraId="1037500C" w14:textId="370E3E40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B23F3A">
            <w:rPr>
              <w:color w:val="BFBFBF" w:themeColor="background1" w:themeShade="BF"/>
            </w:rPr>
            <w:t xml:space="preserve">  </w:t>
          </w:r>
          <w:r w:rsidR="00B23F3A">
            <w:rPr>
              <w:color w:val="BFBFBF" w:themeColor="background1" w:themeShade="BF"/>
            </w:rPr>
            <w:t>Assess 2 - Report</w:t>
          </w:r>
        </w:p>
      </w:tc>
      <w:tc>
        <w:tcPr>
          <w:tcW w:w="1689" w:type="dxa"/>
          <w:vAlign w:val="bottom"/>
        </w:tcPr>
        <w:p w14:paraId="35068CC4" w14:textId="1C1DFD0E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B23F3A">
            <w:rPr>
              <w:color w:val="BFBFBF" w:themeColor="background1" w:themeShade="BF"/>
            </w:rPr>
            <w:t xml:space="preserve">  </w:t>
          </w:r>
          <w:r w:rsidR="00B23F3A">
            <w:rPr>
              <w:color w:val="BFBFBF" w:themeColor="background1" w:themeShade="BF"/>
            </w:rPr>
            <w:t>21/6/2018</w:t>
          </w:r>
          <w:r>
            <w:tab/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491F6A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1300100943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1836412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F1280" w14:textId="77777777" w:rsidR="00491F6A" w:rsidRDefault="00491F6A" w:rsidP="00036C36">
      <w:r>
        <w:separator/>
      </w:r>
    </w:p>
  </w:footnote>
  <w:footnote w:type="continuationSeparator" w:id="0">
    <w:p w14:paraId="4FD73940" w14:textId="77777777" w:rsidR="00491F6A" w:rsidRDefault="00491F6A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5FB0556A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59264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92863">
      <w:t>Suggested Asbestos Register</w:t>
    </w:r>
    <w:r w:rsidR="00F7735D">
      <w:t xml:space="preserve"> 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7216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FB6A43"/>
    <w:multiLevelType w:val="hybridMultilevel"/>
    <w:tmpl w:val="DB18A91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3291E6F"/>
    <w:multiLevelType w:val="hybridMultilevel"/>
    <w:tmpl w:val="8B92C46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A95D98"/>
    <w:multiLevelType w:val="hybridMultilevel"/>
    <w:tmpl w:val="A87E6CA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F8F319F"/>
    <w:multiLevelType w:val="hybridMultilevel"/>
    <w:tmpl w:val="50C6461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5D0684"/>
    <w:multiLevelType w:val="hybridMultilevel"/>
    <w:tmpl w:val="197E50BA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0548F4"/>
    <w:multiLevelType w:val="hybridMultilevel"/>
    <w:tmpl w:val="E8E89466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13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8C114A"/>
    <w:multiLevelType w:val="hybridMultilevel"/>
    <w:tmpl w:val="0298D792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AF3244"/>
    <w:multiLevelType w:val="hybridMultilevel"/>
    <w:tmpl w:val="14BCC4FE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4FF36D2"/>
    <w:multiLevelType w:val="hybridMultilevel"/>
    <w:tmpl w:val="B4BE512E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BA24CD3"/>
    <w:multiLevelType w:val="hybridMultilevel"/>
    <w:tmpl w:val="A24A7C48"/>
    <w:lvl w:ilvl="0" w:tplc="0C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6"/>
  </w:num>
  <w:num w:numId="3">
    <w:abstractNumId w:val="10"/>
  </w:num>
  <w:num w:numId="4">
    <w:abstractNumId w:val="2"/>
  </w:num>
  <w:num w:numId="5">
    <w:abstractNumId w:val="12"/>
  </w:num>
  <w:num w:numId="6">
    <w:abstractNumId w:val="0"/>
  </w:num>
  <w:num w:numId="7">
    <w:abstractNumId w:val="15"/>
  </w:num>
  <w:num w:numId="8">
    <w:abstractNumId w:val="13"/>
  </w:num>
  <w:num w:numId="9">
    <w:abstractNumId w:val="5"/>
  </w:num>
  <w:num w:numId="10">
    <w:abstractNumId w:val="1"/>
  </w:num>
  <w:num w:numId="11">
    <w:abstractNumId w:val="9"/>
  </w:num>
  <w:num w:numId="12">
    <w:abstractNumId w:val="14"/>
  </w:num>
  <w:num w:numId="13">
    <w:abstractNumId w:val="3"/>
  </w:num>
  <w:num w:numId="14">
    <w:abstractNumId w:val="11"/>
  </w:num>
  <w:num w:numId="15">
    <w:abstractNumId w:val="18"/>
  </w:num>
  <w:num w:numId="16">
    <w:abstractNumId w:val="7"/>
  </w:num>
  <w:num w:numId="17">
    <w:abstractNumId w:val="17"/>
  </w:num>
  <w:num w:numId="18">
    <w:abstractNumId w:val="6"/>
  </w:num>
  <w:num w:numId="19">
    <w:abstractNumId w:val="4"/>
  </w:num>
  <w:num w:numId="20">
    <w:abstractNumId w:val="1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4FAKC9P84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94A46"/>
    <w:rsid w:val="000A2752"/>
    <w:rsid w:val="000B5712"/>
    <w:rsid w:val="000B72D6"/>
    <w:rsid w:val="000B76E5"/>
    <w:rsid w:val="000D63E8"/>
    <w:rsid w:val="00130B69"/>
    <w:rsid w:val="00145BD7"/>
    <w:rsid w:val="00150401"/>
    <w:rsid w:val="001742CA"/>
    <w:rsid w:val="00175C58"/>
    <w:rsid w:val="001820C6"/>
    <w:rsid w:val="00183A25"/>
    <w:rsid w:val="00185CD1"/>
    <w:rsid w:val="001967FC"/>
    <w:rsid w:val="00197C5E"/>
    <w:rsid w:val="001A2B9D"/>
    <w:rsid w:val="001B4C24"/>
    <w:rsid w:val="001C7A3A"/>
    <w:rsid w:val="001E1340"/>
    <w:rsid w:val="001E56DD"/>
    <w:rsid w:val="001E6B32"/>
    <w:rsid w:val="001F7541"/>
    <w:rsid w:val="001F79AC"/>
    <w:rsid w:val="002234F8"/>
    <w:rsid w:val="002257D7"/>
    <w:rsid w:val="00234D17"/>
    <w:rsid w:val="00234E34"/>
    <w:rsid w:val="002363C0"/>
    <w:rsid w:val="002371D0"/>
    <w:rsid w:val="00237884"/>
    <w:rsid w:val="00274574"/>
    <w:rsid w:val="00280F62"/>
    <w:rsid w:val="0028139E"/>
    <w:rsid w:val="00284777"/>
    <w:rsid w:val="002929E8"/>
    <w:rsid w:val="002A26F1"/>
    <w:rsid w:val="002D0A38"/>
    <w:rsid w:val="002D301C"/>
    <w:rsid w:val="002D3441"/>
    <w:rsid w:val="002D6E28"/>
    <w:rsid w:val="002E5E85"/>
    <w:rsid w:val="002F10F2"/>
    <w:rsid w:val="002F51E5"/>
    <w:rsid w:val="003036B3"/>
    <w:rsid w:val="003050E9"/>
    <w:rsid w:val="0031540B"/>
    <w:rsid w:val="003371D1"/>
    <w:rsid w:val="00384981"/>
    <w:rsid w:val="003A1EDB"/>
    <w:rsid w:val="003B06CA"/>
    <w:rsid w:val="003B5E3E"/>
    <w:rsid w:val="003F28BC"/>
    <w:rsid w:val="00400E70"/>
    <w:rsid w:val="00403724"/>
    <w:rsid w:val="0042551C"/>
    <w:rsid w:val="004262BE"/>
    <w:rsid w:val="00442609"/>
    <w:rsid w:val="00444B34"/>
    <w:rsid w:val="00445057"/>
    <w:rsid w:val="004618AD"/>
    <w:rsid w:val="00471601"/>
    <w:rsid w:val="00491F6A"/>
    <w:rsid w:val="00496C15"/>
    <w:rsid w:val="004B625A"/>
    <w:rsid w:val="004E5F1F"/>
    <w:rsid w:val="004F39B8"/>
    <w:rsid w:val="004F487B"/>
    <w:rsid w:val="004F512F"/>
    <w:rsid w:val="00502206"/>
    <w:rsid w:val="005171D5"/>
    <w:rsid w:val="00526073"/>
    <w:rsid w:val="00547D37"/>
    <w:rsid w:val="00566987"/>
    <w:rsid w:val="00566B23"/>
    <w:rsid w:val="00571786"/>
    <w:rsid w:val="005767F8"/>
    <w:rsid w:val="00584C24"/>
    <w:rsid w:val="005871E7"/>
    <w:rsid w:val="00591DFB"/>
    <w:rsid w:val="00592BD7"/>
    <w:rsid w:val="005A1BB7"/>
    <w:rsid w:val="005A563C"/>
    <w:rsid w:val="005A5BEE"/>
    <w:rsid w:val="005B1EFC"/>
    <w:rsid w:val="005D2D39"/>
    <w:rsid w:val="005E503C"/>
    <w:rsid w:val="005E5CD4"/>
    <w:rsid w:val="0060480F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2863"/>
    <w:rsid w:val="00695C1A"/>
    <w:rsid w:val="00696DF0"/>
    <w:rsid w:val="006B167A"/>
    <w:rsid w:val="006D1F82"/>
    <w:rsid w:val="006D3E46"/>
    <w:rsid w:val="006D729C"/>
    <w:rsid w:val="007042C3"/>
    <w:rsid w:val="00704397"/>
    <w:rsid w:val="007200CC"/>
    <w:rsid w:val="007237E8"/>
    <w:rsid w:val="0072445D"/>
    <w:rsid w:val="007273C4"/>
    <w:rsid w:val="00747FEA"/>
    <w:rsid w:val="00750ECE"/>
    <w:rsid w:val="00771C75"/>
    <w:rsid w:val="007813E8"/>
    <w:rsid w:val="007966D8"/>
    <w:rsid w:val="007A13BA"/>
    <w:rsid w:val="007D2048"/>
    <w:rsid w:val="007D52BA"/>
    <w:rsid w:val="007E3E87"/>
    <w:rsid w:val="007E590C"/>
    <w:rsid w:val="007E618D"/>
    <w:rsid w:val="007E6325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2305"/>
    <w:rsid w:val="008836A8"/>
    <w:rsid w:val="00883C33"/>
    <w:rsid w:val="008C4E59"/>
    <w:rsid w:val="008E4EB0"/>
    <w:rsid w:val="008F62EA"/>
    <w:rsid w:val="00900471"/>
    <w:rsid w:val="00905DE8"/>
    <w:rsid w:val="00924B12"/>
    <w:rsid w:val="00925CFD"/>
    <w:rsid w:val="0093283E"/>
    <w:rsid w:val="00942C00"/>
    <w:rsid w:val="0095102F"/>
    <w:rsid w:val="009650B1"/>
    <w:rsid w:val="00972489"/>
    <w:rsid w:val="00997097"/>
    <w:rsid w:val="009A23B1"/>
    <w:rsid w:val="009C3CB6"/>
    <w:rsid w:val="009D3B31"/>
    <w:rsid w:val="009E24F3"/>
    <w:rsid w:val="009E552C"/>
    <w:rsid w:val="009E6ECE"/>
    <w:rsid w:val="009F7AE6"/>
    <w:rsid w:val="00A21F8F"/>
    <w:rsid w:val="00A307AE"/>
    <w:rsid w:val="00A53C06"/>
    <w:rsid w:val="00A5681D"/>
    <w:rsid w:val="00A6581A"/>
    <w:rsid w:val="00A740DE"/>
    <w:rsid w:val="00A76240"/>
    <w:rsid w:val="00A80632"/>
    <w:rsid w:val="00A838EA"/>
    <w:rsid w:val="00A85F85"/>
    <w:rsid w:val="00AA43B2"/>
    <w:rsid w:val="00AA5F7C"/>
    <w:rsid w:val="00AA67B8"/>
    <w:rsid w:val="00AB04C3"/>
    <w:rsid w:val="00AB33C9"/>
    <w:rsid w:val="00AC5BBC"/>
    <w:rsid w:val="00AD2D2B"/>
    <w:rsid w:val="00AE44D9"/>
    <w:rsid w:val="00AF580E"/>
    <w:rsid w:val="00B06696"/>
    <w:rsid w:val="00B15D8A"/>
    <w:rsid w:val="00B23F3A"/>
    <w:rsid w:val="00B34202"/>
    <w:rsid w:val="00B55812"/>
    <w:rsid w:val="00B64463"/>
    <w:rsid w:val="00B66AA2"/>
    <w:rsid w:val="00B673DA"/>
    <w:rsid w:val="00B86F07"/>
    <w:rsid w:val="00B9254C"/>
    <w:rsid w:val="00B93F0E"/>
    <w:rsid w:val="00B94762"/>
    <w:rsid w:val="00BB44EA"/>
    <w:rsid w:val="00BC7DC4"/>
    <w:rsid w:val="00BD1A19"/>
    <w:rsid w:val="00BD2F9C"/>
    <w:rsid w:val="00BD4C73"/>
    <w:rsid w:val="00BF6848"/>
    <w:rsid w:val="00C03963"/>
    <w:rsid w:val="00C12894"/>
    <w:rsid w:val="00C21465"/>
    <w:rsid w:val="00C21BDC"/>
    <w:rsid w:val="00C334C8"/>
    <w:rsid w:val="00C412D5"/>
    <w:rsid w:val="00C430F6"/>
    <w:rsid w:val="00C5184C"/>
    <w:rsid w:val="00C525C8"/>
    <w:rsid w:val="00C6339E"/>
    <w:rsid w:val="00C67B46"/>
    <w:rsid w:val="00C709EC"/>
    <w:rsid w:val="00C735B3"/>
    <w:rsid w:val="00C74EEB"/>
    <w:rsid w:val="00C933C5"/>
    <w:rsid w:val="00CA03D7"/>
    <w:rsid w:val="00CC0304"/>
    <w:rsid w:val="00CC7DDB"/>
    <w:rsid w:val="00CD63C5"/>
    <w:rsid w:val="00CE3697"/>
    <w:rsid w:val="00CE446D"/>
    <w:rsid w:val="00CE5B4E"/>
    <w:rsid w:val="00CF6F40"/>
    <w:rsid w:val="00D01A39"/>
    <w:rsid w:val="00D3071A"/>
    <w:rsid w:val="00D33607"/>
    <w:rsid w:val="00D41DE8"/>
    <w:rsid w:val="00D45E22"/>
    <w:rsid w:val="00D50643"/>
    <w:rsid w:val="00D51ABC"/>
    <w:rsid w:val="00D611F4"/>
    <w:rsid w:val="00D63D31"/>
    <w:rsid w:val="00D6553B"/>
    <w:rsid w:val="00D661E1"/>
    <w:rsid w:val="00D73B98"/>
    <w:rsid w:val="00D90CFA"/>
    <w:rsid w:val="00D93EA5"/>
    <w:rsid w:val="00D97587"/>
    <w:rsid w:val="00DA5AAA"/>
    <w:rsid w:val="00DA66F1"/>
    <w:rsid w:val="00DB3DD4"/>
    <w:rsid w:val="00DB4D8C"/>
    <w:rsid w:val="00DB66BC"/>
    <w:rsid w:val="00DB7EFC"/>
    <w:rsid w:val="00DD1F79"/>
    <w:rsid w:val="00DD2F7B"/>
    <w:rsid w:val="00DD4134"/>
    <w:rsid w:val="00DD4218"/>
    <w:rsid w:val="00DD6196"/>
    <w:rsid w:val="00DE43D3"/>
    <w:rsid w:val="00E00B42"/>
    <w:rsid w:val="00E040BB"/>
    <w:rsid w:val="00E069C6"/>
    <w:rsid w:val="00E248F8"/>
    <w:rsid w:val="00E271D6"/>
    <w:rsid w:val="00E34508"/>
    <w:rsid w:val="00E34F31"/>
    <w:rsid w:val="00E42F79"/>
    <w:rsid w:val="00E54957"/>
    <w:rsid w:val="00E643B2"/>
    <w:rsid w:val="00E66980"/>
    <w:rsid w:val="00E9337B"/>
    <w:rsid w:val="00EB2766"/>
    <w:rsid w:val="00EB7BD4"/>
    <w:rsid w:val="00ED33A3"/>
    <w:rsid w:val="00ED3559"/>
    <w:rsid w:val="00EE2EDC"/>
    <w:rsid w:val="00EE4E03"/>
    <w:rsid w:val="00F149E5"/>
    <w:rsid w:val="00F43F53"/>
    <w:rsid w:val="00F71650"/>
    <w:rsid w:val="00F7735D"/>
    <w:rsid w:val="00F82BA4"/>
    <w:rsid w:val="00F916A6"/>
    <w:rsid w:val="00F93301"/>
    <w:rsid w:val="00FB21FF"/>
    <w:rsid w:val="00FF0579"/>
    <w:rsid w:val="00FF0638"/>
    <w:rsid w:val="00FF0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2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1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3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E34F31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5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4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6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7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8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9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10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3050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93283E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comcare.gov.au/__data/assets/pdf_file/0008/145286/WHS_123a_04706_May17_v1fill-b66aa8587c8c4523af9505ce097736d4.pdf" TargetMode="Externa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2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57</cp:revision>
  <cp:lastPrinted>2014-08-22T00:36:00Z</cp:lastPrinted>
  <dcterms:created xsi:type="dcterms:W3CDTF">2015-06-05T05:18:00Z</dcterms:created>
  <dcterms:modified xsi:type="dcterms:W3CDTF">2019-05-05T04:02:00Z</dcterms:modified>
</cp:coreProperties>
</file>